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272727" w:themeColor="text1" w:themeTint="D8"/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391312BD" w14:textId="77777777" w:rsidR="008B6624" w:rsidRPr="008B6624" w:rsidRDefault="00DD2CDE" w:rsidP="008B6624">
      <w:pPr>
        <w:spacing w:before="0" w:after="0"/>
        <w:jc w:val="center"/>
      </w:pPr>
      <w:r w:rsidRPr="008B6624">
        <w:t xml:space="preserve">Problems for in-class lab for the </w:t>
      </w:r>
      <w:hyperlink r:id="rId12" w:history="1">
        <w:r w:rsidRPr="008B6624">
          <w:rPr>
            <w:rStyle w:val="InternetLink"/>
          </w:rPr>
          <w:t>Python OOP Course @SoftUni</w:t>
        </w:r>
      </w:hyperlink>
      <w:r w:rsidRPr="008B6624">
        <w:t xml:space="preserve">. </w:t>
      </w:r>
    </w:p>
    <w:p w14:paraId="7919A214" w14:textId="5710B765" w:rsidR="00DD2CDE" w:rsidRPr="008B6624" w:rsidRDefault="00DD2CDE" w:rsidP="008B6624">
      <w:pPr>
        <w:spacing w:before="0" w:after="0"/>
        <w:jc w:val="center"/>
      </w:pPr>
      <w:r w:rsidRPr="008B6624">
        <w:t xml:space="preserve">Submit your solutions in the SoftUni judge system at </w:t>
      </w:r>
      <w:hyperlink r:id="rId13" w:history="1">
        <w:r w:rsidR="009D2EFF">
          <w:rPr>
            <w:rStyle w:val="InternetLink"/>
          </w:rPr>
          <w:t>https://judge.softuni.org/Contests/1948</w:t>
        </w:r>
      </w:hyperlink>
      <w:r w:rsidR="008B6624" w:rsidRPr="008B6624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FF9CA87" w:rsidR="00DD2CDE" w:rsidRDefault="00DD2CDE" w:rsidP="00DD2CDE">
      <w:pPr>
        <w:rPr>
          <w:b/>
          <w:bCs/>
        </w:rPr>
      </w:pPr>
      <w:r>
        <w:t xml:space="preserve">Load 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+=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6BE96AB4" w14:textId="7825C9BD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WokerTests class, with the unittest module imported.</w:t>
      </w:r>
    </w:p>
    <w:p w14:paraId="74AF5A9F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r>
        <w:rPr>
          <w:rFonts w:ascii="Consolas" w:hAnsi="Consolas"/>
          <w:b/>
          <w:bCs/>
        </w:rPr>
        <w:t>get_info</w:t>
      </w:r>
      <w:r>
        <w:t xml:space="preserve"> method returns the proper string with 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798C3EA8" w14:textId="77777777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CatTests class, with the unitttest module imported.</w:t>
      </w:r>
    </w:p>
    <w:p w14:paraId="144C9A5C" w14:textId="5DB80ADB" w:rsidR="00DD2CDE" w:rsidRDefault="00DD2CDE" w:rsidP="00DD2CDE">
      <w:pPr>
        <w:rPr>
          <w:lang w:val="bg-BG"/>
        </w:rPr>
      </w:pPr>
      <w:r>
        <w:t>Create the following tests:</w:t>
      </w:r>
      <w:r w:rsidR="00221EEA">
        <w:t xml:space="preserve"> </w:t>
      </w:r>
      <w:bookmarkStart w:id="0" w:name="_GoBack"/>
      <w:bookmarkEnd w:id="0"/>
    </w:p>
    <w:p w14:paraId="59CA817B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's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02465D21" w:rsidR="00DD2CDE" w:rsidRDefault="00DD2CDE" w:rsidP="00DD2CDE">
      <w:r>
        <w:t xml:space="preserve">You are provided with a class </w:t>
      </w:r>
      <w:r>
        <w:rPr>
          <w:rFonts w:ascii="Consolas" w:hAnsi="Consolas"/>
          <w:b/>
        </w:rPr>
        <w:t>IntegerList</w:t>
      </w:r>
      <w:r>
        <w:t xml:space="preserve">. It should </w:t>
      </w:r>
      <w:r>
        <w:rPr>
          <w:b/>
        </w:rPr>
        <w:t>only store integers</w:t>
      </w:r>
      <w:r>
        <w:t xml:space="preserve">. </w:t>
      </w:r>
      <w:r>
        <w:rPr>
          <w:b/>
        </w:rPr>
        <w:t xml:space="preserve">The initial integers should be set by </w:t>
      </w:r>
      <w:r w:rsidR="00962D76">
        <w:rPr>
          <w:b/>
        </w:rPr>
        <w:t xml:space="preserve">the </w:t>
      </w:r>
      <w:r>
        <w:rPr>
          <w:b/>
        </w:rPr>
        <w:t>constructor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r>
        <w:rPr>
          <w:rFonts w:ascii="Consolas" w:hAnsi="Consolas"/>
          <w:b/>
        </w:rPr>
        <w:t>IntegerList</w:t>
      </w:r>
      <w:r>
        <w:t xml:space="preserve"> has a functionality to </w:t>
      </w:r>
      <w:r>
        <w:rPr>
          <w:b/>
        </w:rPr>
        <w:t>add</w:t>
      </w:r>
      <w:r>
        <w:t xml:space="preserve">, </w:t>
      </w:r>
      <w:r>
        <w:rPr>
          <w:b/>
        </w:rPr>
        <w:t>remove</w:t>
      </w:r>
      <w:r>
        <w:rPr>
          <w:b/>
          <w:bCs/>
        </w:rPr>
        <w:t>_index</w:t>
      </w:r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>and returns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remove_index</w:t>
      </w:r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init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biggest</w:t>
      </w:r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dex</w:t>
      </w:r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71292F90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>to its tank by refueling and can travel 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suuuututututu…"</w:t>
      </w:r>
    </w:p>
    <w:sectPr w:rsidR="00640502" w:rsidRPr="00DD2CD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669333" w14:textId="77777777" w:rsidR="006566C0" w:rsidRDefault="006566C0" w:rsidP="008068A2">
      <w:pPr>
        <w:spacing w:after="0" w:line="240" w:lineRule="auto"/>
      </w:pPr>
      <w:r>
        <w:separator/>
      </w:r>
    </w:p>
  </w:endnote>
  <w:endnote w:type="continuationSeparator" w:id="0">
    <w:p w14:paraId="406817C9" w14:textId="77777777" w:rsidR="006566C0" w:rsidRDefault="006566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0C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0C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0C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0C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29CF25" w14:textId="77777777" w:rsidR="006566C0" w:rsidRDefault="006566C0" w:rsidP="008068A2">
      <w:pPr>
        <w:spacing w:after="0" w:line="240" w:lineRule="auto"/>
      </w:pPr>
      <w:r>
        <w:separator/>
      </w:r>
    </w:p>
  </w:footnote>
  <w:footnote w:type="continuationSeparator" w:id="0">
    <w:p w14:paraId="39AA9383" w14:textId="77777777" w:rsidR="006566C0" w:rsidRDefault="006566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40"/>
  </w:num>
  <w:num w:numId="17">
    <w:abstractNumId w:val="25"/>
  </w:num>
  <w:num w:numId="18">
    <w:abstractNumId w:val="44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3"/>
  </w:num>
  <w:num w:numId="30">
    <w:abstractNumId w:val="21"/>
  </w:num>
  <w:num w:numId="31">
    <w:abstractNumId w:val="11"/>
  </w:num>
  <w:num w:numId="32">
    <w:abstractNumId w:val="35"/>
  </w:num>
  <w:num w:numId="33">
    <w:abstractNumId w:val="41"/>
  </w:num>
  <w:num w:numId="34">
    <w:abstractNumId w:val="23"/>
  </w:num>
  <w:num w:numId="35">
    <w:abstractNumId w:val="42"/>
  </w:num>
  <w:num w:numId="36">
    <w:abstractNumId w:val="6"/>
  </w:num>
  <w:num w:numId="37">
    <w:abstractNumId w:val="22"/>
  </w:num>
  <w:num w:numId="38">
    <w:abstractNumId w:val="14"/>
  </w:num>
  <w:num w:numId="39">
    <w:abstractNumId w:val="30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6"/>
  </w:num>
  <w:num w:numId="43">
    <w:abstractNumId w:val="27"/>
  </w:num>
  <w:num w:numId="44">
    <w:abstractNumId w:val="39"/>
  </w:num>
  <w:num w:numId="45">
    <w:abstractNumId w:val="38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isplayBackgroundShape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21EE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0C5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68A"/>
    <w:rsid w:val="006566C0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075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948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courses/python-oop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82E70-9E52-412B-8F91-A0145CF9D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7</TotalTime>
  <Pages>1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Testing</vt:lpstr>
    </vt:vector>
  </TitlesOfParts>
  <Company>SoftUni – https://about.softuni.bg</Company>
  <LinksUpToDate>false</LinksUpToDate>
  <CharactersWithSpaces>3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rkLizard</cp:lastModifiedBy>
  <cp:revision>19</cp:revision>
  <cp:lastPrinted>2015-10-26T22:35:00Z</cp:lastPrinted>
  <dcterms:created xsi:type="dcterms:W3CDTF">2019-11-12T12:29:00Z</dcterms:created>
  <dcterms:modified xsi:type="dcterms:W3CDTF">2022-12-05T15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